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алерия Лиджие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6348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6348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8742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8742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2441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2441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7225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7225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3687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687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64709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64709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94628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94628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92906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2906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915671"/>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915671"/>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6498"/>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6498"/>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1567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1567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алерия Лиджиева</dc:creator>
  <dc:language>ru-RU</dc:language>
  <cp:keywords/>
  <dcterms:created xsi:type="dcterms:W3CDTF">2025-06-21T09:16:21Z</dcterms:created>
  <dcterms:modified xsi:type="dcterms:W3CDTF">2025-06-21T09: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